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18AA31" w14:textId="173C790A" w:rsidR="000A7F1A" w:rsidRDefault="000A7F1A" w:rsidP="00540AF7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 w:rsidRPr="00FD2B09">
        <w:rPr>
          <w:rFonts w:asciiTheme="minorHAnsi" w:hAnsiTheme="minorHAnsi" w:cstheme="minorHAnsi"/>
          <w:b/>
          <w:bCs/>
          <w:sz w:val="48"/>
          <w:szCs w:val="48"/>
        </w:rPr>
        <w:t>CONSULTATION FORM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E3C4F" w:rsidRPr="00FD2B09" w14:paraId="3B16D267" w14:textId="77777777" w:rsidTr="00FE3C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2"/>
            <w:shd w:val="clear" w:color="auto" w:fill="249ACB"/>
          </w:tcPr>
          <w:p w14:paraId="093E6E36" w14:textId="11ABB12C" w:rsidR="00FE3C4F" w:rsidRPr="00FD2B09" w:rsidRDefault="00FE3C4F" w:rsidP="007A0464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CLIENT INFO</w:t>
            </w:r>
            <w:r w:rsidRPr="00FD2B09">
              <w:rPr>
                <w:rFonts w:asciiTheme="minorHAnsi" w:hAnsiTheme="minorHAnsi" w:cstheme="minorHAnsi"/>
                <w:sz w:val="28"/>
                <w:szCs w:val="28"/>
              </w:rPr>
              <w:t>:</w:t>
            </w:r>
          </w:p>
        </w:tc>
      </w:tr>
      <w:tr w:rsidR="00FE3C4F" w:rsidRPr="00FE3C4F" w14:paraId="6AE6BF29" w14:textId="77777777" w:rsidTr="00C37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65318ED" w14:textId="4E3A47EA" w:rsidR="00FE3C4F" w:rsidRPr="00FE3C4F" w:rsidRDefault="00FE3C4F" w:rsidP="007A0464">
            <w:pPr>
              <w:rPr>
                <w:rFonts w:asciiTheme="minorHAnsi" w:hAnsiTheme="minorHAnsi" w:cstheme="minorHAnsi"/>
                <w:szCs w:val="24"/>
              </w:rPr>
            </w:pPr>
            <w:r w:rsidRPr="00FE3C4F">
              <w:rPr>
                <w:rFonts w:asciiTheme="minorHAnsi" w:hAnsiTheme="minorHAnsi" w:cstheme="minorHAnsi"/>
                <w:szCs w:val="24"/>
              </w:rPr>
              <w:t xml:space="preserve">NAME: </w:t>
            </w:r>
          </w:p>
        </w:tc>
        <w:tc>
          <w:tcPr>
            <w:tcW w:w="4508" w:type="dxa"/>
          </w:tcPr>
          <w:p w14:paraId="3B774D8C" w14:textId="6469CB5D" w:rsidR="00FE3C4F" w:rsidRPr="00FE3C4F" w:rsidRDefault="00FE3C4F" w:rsidP="007A04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FE3C4F">
              <w:rPr>
                <w:rFonts w:asciiTheme="minorHAnsi" w:hAnsiTheme="minorHAnsi" w:cstheme="minorHAnsi"/>
                <w:b/>
                <w:bCs/>
                <w:szCs w:val="24"/>
              </w:rPr>
              <w:t>DATE OF BIRTH:                           AGE:</w:t>
            </w:r>
          </w:p>
        </w:tc>
      </w:tr>
      <w:tr w:rsidR="00FE3C4F" w:rsidRPr="00FE3C4F" w14:paraId="2C1750C3" w14:textId="77777777" w:rsidTr="00130E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480B256" w14:textId="6F4E48C8" w:rsidR="00FE3C4F" w:rsidRPr="00FE3C4F" w:rsidRDefault="00FE3C4F" w:rsidP="007A0464">
            <w:pPr>
              <w:rPr>
                <w:rFonts w:asciiTheme="minorHAnsi" w:hAnsiTheme="minorHAnsi" w:cstheme="minorHAnsi"/>
                <w:szCs w:val="24"/>
              </w:rPr>
            </w:pPr>
            <w:r w:rsidRPr="00FE3C4F">
              <w:rPr>
                <w:rFonts w:asciiTheme="minorHAnsi" w:hAnsiTheme="minorHAnsi" w:cstheme="minorHAnsi"/>
                <w:szCs w:val="24"/>
              </w:rPr>
              <w:t>GENDER:   M   /   F</w:t>
            </w:r>
          </w:p>
        </w:tc>
        <w:tc>
          <w:tcPr>
            <w:tcW w:w="4508" w:type="dxa"/>
          </w:tcPr>
          <w:p w14:paraId="1119F6A2" w14:textId="0C48ADF2" w:rsidR="00FE3C4F" w:rsidRPr="00FE3C4F" w:rsidRDefault="00FE3C4F" w:rsidP="007A04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FE3C4F">
              <w:rPr>
                <w:rFonts w:asciiTheme="minorHAnsi" w:hAnsiTheme="minorHAnsi" w:cstheme="minorHAnsi"/>
                <w:b/>
                <w:bCs/>
                <w:szCs w:val="24"/>
              </w:rPr>
              <w:t>HOME NUMBER:</w:t>
            </w:r>
          </w:p>
        </w:tc>
      </w:tr>
      <w:tr w:rsidR="00FE3C4F" w:rsidRPr="00FE3C4F" w14:paraId="69E06272" w14:textId="77777777" w:rsidTr="00130E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922A6D5" w14:textId="0C215726" w:rsidR="00FE3C4F" w:rsidRPr="00FE3C4F" w:rsidRDefault="00FE3C4F" w:rsidP="007A0464">
            <w:pPr>
              <w:rPr>
                <w:rFonts w:asciiTheme="minorHAnsi" w:hAnsiTheme="minorHAnsi" w:cstheme="minorHAnsi"/>
                <w:szCs w:val="24"/>
              </w:rPr>
            </w:pPr>
            <w:r w:rsidRPr="00FE3C4F">
              <w:rPr>
                <w:rFonts w:asciiTheme="minorHAnsi" w:hAnsiTheme="minorHAnsi" w:cstheme="minorHAnsi"/>
                <w:szCs w:val="24"/>
              </w:rPr>
              <w:t>MOBILE NUMBER:</w:t>
            </w:r>
          </w:p>
        </w:tc>
        <w:tc>
          <w:tcPr>
            <w:tcW w:w="4508" w:type="dxa"/>
          </w:tcPr>
          <w:p w14:paraId="01671013" w14:textId="67349C74" w:rsidR="00FE3C4F" w:rsidRPr="00FE3C4F" w:rsidRDefault="00FE3C4F" w:rsidP="007A04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FE3C4F">
              <w:rPr>
                <w:rFonts w:asciiTheme="minorHAnsi" w:hAnsiTheme="minorHAnsi" w:cstheme="minorHAnsi"/>
                <w:b/>
                <w:bCs/>
                <w:szCs w:val="24"/>
              </w:rPr>
              <w:t>EMAIL:</w:t>
            </w:r>
          </w:p>
        </w:tc>
      </w:tr>
      <w:tr w:rsidR="00FE3C4F" w:rsidRPr="00FE3C4F" w14:paraId="4609347F" w14:textId="77777777" w:rsidTr="00D97E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2"/>
          </w:tcPr>
          <w:p w14:paraId="69A11141" w14:textId="77777777" w:rsidR="00FE3C4F" w:rsidRPr="00FE3C4F" w:rsidRDefault="00FE3C4F" w:rsidP="007A0464">
            <w:pPr>
              <w:rPr>
                <w:rFonts w:asciiTheme="minorHAnsi" w:hAnsiTheme="minorHAnsi" w:cstheme="minorHAnsi"/>
                <w:szCs w:val="24"/>
              </w:rPr>
            </w:pPr>
            <w:r w:rsidRPr="00FE3C4F">
              <w:rPr>
                <w:rFonts w:asciiTheme="minorHAnsi" w:hAnsiTheme="minorHAnsi" w:cstheme="minorHAnsi"/>
                <w:szCs w:val="24"/>
              </w:rPr>
              <w:t>ADDRESS:</w:t>
            </w:r>
          </w:p>
          <w:p w14:paraId="200A4BC3" w14:textId="77777777" w:rsidR="00FE3C4F" w:rsidRPr="00FE3C4F" w:rsidRDefault="00FE3C4F" w:rsidP="007A0464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56DA215A" w14:textId="64581240" w:rsidR="00FE3C4F" w:rsidRPr="00FE3C4F" w:rsidRDefault="00FE3C4F" w:rsidP="00FE3C4F">
      <w:pPr>
        <w:rPr>
          <w:rFonts w:asciiTheme="minorHAnsi" w:hAnsiTheme="minorHAnsi" w:cstheme="minorHAnsi"/>
          <w:b/>
          <w:bCs/>
          <w:szCs w:val="48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E3C4F" w:rsidRPr="00FE3C4F" w14:paraId="2DCE79A3" w14:textId="77777777" w:rsidTr="007A0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2"/>
            <w:shd w:val="clear" w:color="auto" w:fill="249ACB"/>
          </w:tcPr>
          <w:p w14:paraId="07DFBFD1" w14:textId="29BCE029" w:rsidR="00FE3C4F" w:rsidRPr="00FE3C4F" w:rsidRDefault="00FE3C4F" w:rsidP="007A0464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E3C4F">
              <w:rPr>
                <w:rFonts w:asciiTheme="minorHAnsi" w:hAnsiTheme="minorHAnsi" w:cstheme="minorHAnsi"/>
                <w:sz w:val="28"/>
                <w:szCs w:val="28"/>
              </w:rPr>
              <w:t>EMERGENCY CONTACT:</w:t>
            </w:r>
          </w:p>
        </w:tc>
      </w:tr>
      <w:tr w:rsidR="00FE3C4F" w:rsidRPr="00FE3C4F" w14:paraId="543ACC3F" w14:textId="77777777" w:rsidTr="007A04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51D2B58" w14:textId="77777777" w:rsidR="00FE3C4F" w:rsidRPr="00FE3C4F" w:rsidRDefault="00FE3C4F" w:rsidP="007A0464">
            <w:pPr>
              <w:rPr>
                <w:rFonts w:asciiTheme="minorHAnsi" w:hAnsiTheme="minorHAnsi" w:cstheme="minorHAnsi"/>
                <w:szCs w:val="24"/>
              </w:rPr>
            </w:pPr>
            <w:r w:rsidRPr="00FE3C4F">
              <w:rPr>
                <w:rFonts w:asciiTheme="minorHAnsi" w:hAnsiTheme="minorHAnsi" w:cstheme="minorHAnsi"/>
                <w:szCs w:val="24"/>
              </w:rPr>
              <w:t xml:space="preserve">NAME: </w:t>
            </w:r>
          </w:p>
        </w:tc>
        <w:tc>
          <w:tcPr>
            <w:tcW w:w="4508" w:type="dxa"/>
          </w:tcPr>
          <w:p w14:paraId="2B14B399" w14:textId="6CA3ABE5" w:rsidR="00FE3C4F" w:rsidRPr="00FE3C4F" w:rsidRDefault="00FE3C4F" w:rsidP="007A04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FE3C4F">
              <w:rPr>
                <w:rFonts w:asciiTheme="minorHAnsi" w:hAnsiTheme="minorHAnsi" w:cstheme="minorHAnsi"/>
                <w:b/>
                <w:bCs/>
                <w:szCs w:val="24"/>
              </w:rPr>
              <w:t>RELATION:</w:t>
            </w:r>
          </w:p>
        </w:tc>
      </w:tr>
      <w:tr w:rsidR="00FE3C4F" w:rsidRPr="00FE3C4F" w14:paraId="0D7DA49D" w14:textId="77777777" w:rsidTr="007A04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0ABE32B" w14:textId="45D58738" w:rsidR="00FE3C4F" w:rsidRPr="00FE3C4F" w:rsidRDefault="00FE3C4F" w:rsidP="007A0464">
            <w:pPr>
              <w:rPr>
                <w:rFonts w:asciiTheme="minorHAnsi" w:hAnsiTheme="minorHAnsi" w:cstheme="minorHAnsi"/>
                <w:szCs w:val="24"/>
              </w:rPr>
            </w:pPr>
            <w:r w:rsidRPr="00FE3C4F">
              <w:rPr>
                <w:rFonts w:asciiTheme="minorHAnsi" w:hAnsiTheme="minorHAnsi" w:cstheme="minorHAnsi"/>
                <w:szCs w:val="24"/>
              </w:rPr>
              <w:t>HOME NUMBER:</w:t>
            </w:r>
          </w:p>
        </w:tc>
        <w:tc>
          <w:tcPr>
            <w:tcW w:w="4508" w:type="dxa"/>
          </w:tcPr>
          <w:p w14:paraId="0D36E1B5" w14:textId="060D4C59" w:rsidR="00FE3C4F" w:rsidRPr="00FE3C4F" w:rsidRDefault="00FE3C4F" w:rsidP="007A04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FE3C4F">
              <w:rPr>
                <w:rFonts w:asciiTheme="minorHAnsi" w:hAnsiTheme="minorHAnsi" w:cstheme="minorHAnsi"/>
                <w:b/>
                <w:bCs/>
                <w:szCs w:val="24"/>
              </w:rPr>
              <w:t>MOBILE NUMBER:</w:t>
            </w:r>
          </w:p>
        </w:tc>
      </w:tr>
      <w:tr w:rsidR="00FE3C4F" w:rsidRPr="00FE3C4F" w14:paraId="2A122E09" w14:textId="77777777" w:rsidTr="008824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2"/>
          </w:tcPr>
          <w:p w14:paraId="7BA95441" w14:textId="36EB46CE" w:rsidR="00FE3C4F" w:rsidRPr="00FE3C4F" w:rsidRDefault="00FE3C4F" w:rsidP="007A0464">
            <w:pPr>
              <w:rPr>
                <w:rFonts w:asciiTheme="minorHAnsi" w:hAnsiTheme="minorHAnsi" w:cstheme="minorHAnsi"/>
                <w:szCs w:val="24"/>
              </w:rPr>
            </w:pPr>
            <w:r w:rsidRPr="00FE3C4F">
              <w:rPr>
                <w:rFonts w:asciiTheme="minorHAnsi" w:hAnsiTheme="minorHAnsi" w:cstheme="minorHAnsi"/>
                <w:szCs w:val="24"/>
              </w:rPr>
              <w:t>EMAIL:</w:t>
            </w:r>
          </w:p>
        </w:tc>
      </w:tr>
      <w:tr w:rsidR="00FE3C4F" w:rsidRPr="00FE3C4F" w14:paraId="58055BE7" w14:textId="77777777" w:rsidTr="007A04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2"/>
          </w:tcPr>
          <w:p w14:paraId="2820D5EE" w14:textId="77777777" w:rsidR="00FE3C4F" w:rsidRPr="00FE3C4F" w:rsidRDefault="00FE3C4F" w:rsidP="007A0464">
            <w:pPr>
              <w:rPr>
                <w:rFonts w:asciiTheme="minorHAnsi" w:hAnsiTheme="minorHAnsi" w:cstheme="minorHAnsi"/>
                <w:szCs w:val="24"/>
              </w:rPr>
            </w:pPr>
            <w:r w:rsidRPr="00FE3C4F">
              <w:rPr>
                <w:rFonts w:asciiTheme="minorHAnsi" w:hAnsiTheme="minorHAnsi" w:cstheme="minorHAnsi"/>
                <w:szCs w:val="24"/>
              </w:rPr>
              <w:t>ADDRESS:</w:t>
            </w:r>
          </w:p>
          <w:p w14:paraId="0EBBDC76" w14:textId="77777777" w:rsidR="00FE3C4F" w:rsidRPr="00FE3C4F" w:rsidRDefault="00FE3C4F" w:rsidP="007A0464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3FBA4661" w14:textId="77777777" w:rsidR="00FE3C4F" w:rsidRPr="00FE3C4F" w:rsidRDefault="00FE3C4F" w:rsidP="00FE3C4F">
      <w:pPr>
        <w:rPr>
          <w:rFonts w:asciiTheme="minorHAnsi" w:hAnsiTheme="minorHAnsi" w:cstheme="minorHAnsi"/>
          <w:b/>
          <w:bCs/>
          <w:szCs w:val="48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A7F1A" w:rsidRPr="00FD2B09" w14:paraId="2841A502" w14:textId="77777777" w:rsidTr="00E03A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249ACB"/>
          </w:tcPr>
          <w:p w14:paraId="4545F7D6" w14:textId="68C8E7A4" w:rsidR="000A7F1A" w:rsidRPr="00FD2B09" w:rsidRDefault="000A7F1A" w:rsidP="00E03AAF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D2B09">
              <w:rPr>
                <w:rFonts w:asciiTheme="minorHAnsi" w:hAnsiTheme="minorHAnsi" w:cstheme="minorHAnsi"/>
                <w:sz w:val="28"/>
                <w:szCs w:val="28"/>
              </w:rPr>
              <w:t>INJURIES &amp; AILMENTS</w:t>
            </w:r>
            <w:r w:rsidR="00FE3C4F">
              <w:rPr>
                <w:rFonts w:asciiTheme="minorHAnsi" w:hAnsiTheme="minorHAnsi" w:cstheme="minorHAnsi"/>
                <w:sz w:val="28"/>
                <w:szCs w:val="28"/>
              </w:rPr>
              <w:t xml:space="preserve"> / MEDICAL HISTORY</w:t>
            </w:r>
            <w:r w:rsidRPr="00FD2B09">
              <w:rPr>
                <w:rFonts w:asciiTheme="minorHAnsi" w:hAnsiTheme="minorHAnsi" w:cstheme="minorHAnsi"/>
                <w:sz w:val="28"/>
                <w:szCs w:val="28"/>
              </w:rPr>
              <w:t>:</w:t>
            </w:r>
          </w:p>
        </w:tc>
      </w:tr>
      <w:tr w:rsidR="000A7F1A" w:rsidRPr="00FD2B09" w14:paraId="2050595F" w14:textId="77777777" w:rsidTr="00E03A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14:paraId="0FC0A929" w14:textId="77777777" w:rsidR="000A7F1A" w:rsidRPr="00FD2B09" w:rsidRDefault="000A7F1A" w:rsidP="00E03AAF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  <w:p w14:paraId="4E24079A" w14:textId="77777777" w:rsidR="000A7F1A" w:rsidRDefault="000A7F1A" w:rsidP="00E03AAF">
            <w:pPr>
              <w:rPr>
                <w:rFonts w:asciiTheme="minorHAnsi" w:hAnsiTheme="minorHAnsi" w:cstheme="minorHAnsi"/>
                <w:szCs w:val="24"/>
              </w:rPr>
            </w:pPr>
          </w:p>
          <w:p w14:paraId="765B1C0F" w14:textId="12908AA8" w:rsidR="00FE3C4F" w:rsidRPr="00FD2B09" w:rsidRDefault="00FE3C4F" w:rsidP="00E03AAF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</w:tc>
      </w:tr>
    </w:tbl>
    <w:p w14:paraId="1E2BC91D" w14:textId="6CB7A73E" w:rsidR="000A7F1A" w:rsidRDefault="000A7F1A" w:rsidP="000A7F1A">
      <w:pPr>
        <w:rPr>
          <w:rFonts w:asciiTheme="minorHAnsi" w:hAnsiTheme="minorHAnsi" w:cstheme="minorHAnsi"/>
          <w:szCs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E3C4F" w:rsidRPr="00FD2B09" w14:paraId="2CA973C9" w14:textId="77777777" w:rsidTr="007A0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249ACB"/>
          </w:tcPr>
          <w:p w14:paraId="45CB8B3D" w14:textId="77777777" w:rsidR="00FE3C4F" w:rsidRPr="00FD2B09" w:rsidRDefault="00FE3C4F" w:rsidP="007A0464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D2B09">
              <w:rPr>
                <w:rFonts w:asciiTheme="minorHAnsi" w:hAnsiTheme="minorHAnsi" w:cstheme="minorHAnsi"/>
                <w:sz w:val="28"/>
                <w:szCs w:val="28"/>
              </w:rPr>
              <w:t>MOVEMENT LIMITATIONS AND COMPENSATIONS:</w:t>
            </w:r>
          </w:p>
        </w:tc>
      </w:tr>
      <w:tr w:rsidR="00FE3C4F" w:rsidRPr="00FD2B09" w14:paraId="377B5C4B" w14:textId="77777777" w:rsidTr="007A04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14:paraId="107A23D0" w14:textId="57447E1A" w:rsidR="00FE3C4F" w:rsidRDefault="00FE3C4F" w:rsidP="007A0464">
            <w:pPr>
              <w:rPr>
                <w:rFonts w:asciiTheme="minorHAnsi" w:hAnsiTheme="minorHAnsi" w:cstheme="minorHAnsi"/>
                <w:szCs w:val="24"/>
              </w:rPr>
            </w:pPr>
          </w:p>
          <w:p w14:paraId="79A69F82" w14:textId="77777777" w:rsidR="00FE3C4F" w:rsidRPr="00FD2B09" w:rsidRDefault="00FE3C4F" w:rsidP="007A0464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  <w:p w14:paraId="38BCA10E" w14:textId="77777777" w:rsidR="00FE3C4F" w:rsidRPr="00FD2B09" w:rsidRDefault="00FE3C4F" w:rsidP="007A0464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</w:tc>
      </w:tr>
    </w:tbl>
    <w:p w14:paraId="17FFA78D" w14:textId="77777777" w:rsidR="00FE3C4F" w:rsidRDefault="00FE3C4F" w:rsidP="000A7F1A">
      <w:pPr>
        <w:rPr>
          <w:rFonts w:asciiTheme="minorHAnsi" w:hAnsiTheme="minorHAnsi" w:cstheme="minorHAnsi"/>
          <w:szCs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E3C4F" w:rsidRPr="00FD2B09" w14:paraId="39837838" w14:textId="77777777" w:rsidTr="007A0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249ACB"/>
          </w:tcPr>
          <w:p w14:paraId="18922433" w14:textId="77777777" w:rsidR="00FE3C4F" w:rsidRPr="00FD2B09" w:rsidRDefault="00FE3C4F" w:rsidP="007A0464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D2B09">
              <w:rPr>
                <w:rFonts w:asciiTheme="minorHAnsi" w:hAnsiTheme="minorHAnsi" w:cstheme="minorHAnsi"/>
                <w:sz w:val="28"/>
                <w:szCs w:val="28"/>
              </w:rPr>
              <w:t>TRAINING AGE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>/EXPERIENCE</w:t>
            </w:r>
            <w:r w:rsidRPr="00FD2B09">
              <w:rPr>
                <w:rFonts w:asciiTheme="minorHAnsi" w:hAnsiTheme="minorHAnsi" w:cstheme="minorHAnsi"/>
                <w:sz w:val="28"/>
                <w:szCs w:val="28"/>
              </w:rPr>
              <w:t>:</w:t>
            </w:r>
          </w:p>
        </w:tc>
      </w:tr>
      <w:tr w:rsidR="00FE3C4F" w:rsidRPr="00FD2B09" w14:paraId="622247AE" w14:textId="77777777" w:rsidTr="007A04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14:paraId="4C8930AC" w14:textId="084225EE" w:rsidR="00FE3C4F" w:rsidRDefault="00FE3C4F" w:rsidP="007A0464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  <w:p w14:paraId="6CB5DDEC" w14:textId="77777777" w:rsidR="00FE3C4F" w:rsidRPr="00FD2B09" w:rsidRDefault="00FE3C4F" w:rsidP="007A0464">
            <w:pPr>
              <w:rPr>
                <w:rFonts w:asciiTheme="minorHAnsi" w:hAnsiTheme="minorHAnsi" w:cstheme="minorHAnsi"/>
                <w:szCs w:val="24"/>
              </w:rPr>
            </w:pPr>
          </w:p>
          <w:p w14:paraId="461D03A9" w14:textId="77777777" w:rsidR="00FE3C4F" w:rsidRPr="00FD2B09" w:rsidRDefault="00FE3C4F" w:rsidP="007A0464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</w:tc>
      </w:tr>
    </w:tbl>
    <w:p w14:paraId="694BB601" w14:textId="77777777" w:rsidR="00FE3C4F" w:rsidRDefault="00FE3C4F" w:rsidP="000A7F1A">
      <w:pPr>
        <w:rPr>
          <w:rFonts w:asciiTheme="minorHAnsi" w:hAnsiTheme="minorHAnsi" w:cstheme="minorHAnsi"/>
          <w:szCs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E3C4F" w:rsidRPr="00FD2B09" w14:paraId="0DCF291A" w14:textId="77777777" w:rsidTr="007A0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249ACB"/>
          </w:tcPr>
          <w:p w14:paraId="1743598D" w14:textId="769CA0A8" w:rsidR="00FE3C4F" w:rsidRPr="00FD2B09" w:rsidRDefault="00FE3C4F" w:rsidP="007A0464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EXERCISES PREFERENCES</w:t>
            </w:r>
            <w:r w:rsidRPr="00FD2B09">
              <w:rPr>
                <w:rFonts w:asciiTheme="minorHAnsi" w:hAnsiTheme="minorHAnsi" w:cstheme="minorHAnsi"/>
                <w:sz w:val="28"/>
                <w:szCs w:val="28"/>
              </w:rPr>
              <w:t>:</w:t>
            </w:r>
          </w:p>
        </w:tc>
      </w:tr>
      <w:tr w:rsidR="00FE3C4F" w:rsidRPr="00FD2B09" w14:paraId="4C48897D" w14:textId="77777777" w:rsidTr="007A04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14:paraId="5F688ABB" w14:textId="77777777" w:rsidR="00FE3C4F" w:rsidRPr="00FD2B09" w:rsidRDefault="00FE3C4F" w:rsidP="007A0464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  <w:p w14:paraId="266DF198" w14:textId="77777777" w:rsidR="00FE3C4F" w:rsidRDefault="00FE3C4F" w:rsidP="007A0464">
            <w:pPr>
              <w:rPr>
                <w:rFonts w:asciiTheme="minorHAnsi" w:hAnsiTheme="minorHAnsi" w:cstheme="minorHAnsi"/>
                <w:szCs w:val="24"/>
              </w:rPr>
            </w:pPr>
          </w:p>
          <w:p w14:paraId="503CEC78" w14:textId="180F84FF" w:rsidR="00FE3C4F" w:rsidRPr="00FD2B09" w:rsidRDefault="00FE3C4F" w:rsidP="007A0464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</w:tc>
      </w:tr>
    </w:tbl>
    <w:p w14:paraId="39088782" w14:textId="145DDDA1" w:rsidR="00FE3C4F" w:rsidRDefault="00FE3C4F" w:rsidP="000A7F1A">
      <w:pPr>
        <w:rPr>
          <w:rFonts w:asciiTheme="minorHAnsi" w:hAnsiTheme="minorHAnsi" w:cstheme="minorHAnsi"/>
          <w:szCs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E3C4F" w:rsidRPr="00FD2B09" w14:paraId="10E46FEB" w14:textId="77777777" w:rsidTr="007A0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249ACB"/>
          </w:tcPr>
          <w:p w14:paraId="48FF9ADA" w14:textId="77777777" w:rsidR="00FE3C4F" w:rsidRPr="00FD2B09" w:rsidRDefault="00FE3C4F" w:rsidP="007A0464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D2B09">
              <w:rPr>
                <w:rFonts w:asciiTheme="minorHAnsi" w:hAnsiTheme="minorHAnsi" w:cstheme="minorHAnsi"/>
                <w:sz w:val="28"/>
                <w:szCs w:val="28"/>
              </w:rPr>
              <w:t xml:space="preserve">TRAINING 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>AVAILABILITY/SCHEDULE</w:t>
            </w:r>
            <w:r w:rsidRPr="00FD2B09">
              <w:rPr>
                <w:rFonts w:asciiTheme="minorHAnsi" w:hAnsiTheme="minorHAnsi" w:cstheme="minorHAnsi"/>
                <w:sz w:val="28"/>
                <w:szCs w:val="28"/>
              </w:rPr>
              <w:t>:</w:t>
            </w:r>
          </w:p>
        </w:tc>
      </w:tr>
      <w:tr w:rsidR="00FE3C4F" w:rsidRPr="00FD2B09" w14:paraId="1EAE2FFE" w14:textId="77777777" w:rsidTr="007A04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14:paraId="26A6523B" w14:textId="77777777" w:rsidR="00FE3C4F" w:rsidRPr="00FD2B09" w:rsidRDefault="00FE3C4F" w:rsidP="007A0464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  <w:p w14:paraId="55AD5C54" w14:textId="77777777" w:rsidR="00FE3C4F" w:rsidRPr="00FD2B09" w:rsidRDefault="00FE3C4F" w:rsidP="007A0464">
            <w:pPr>
              <w:rPr>
                <w:rFonts w:asciiTheme="minorHAnsi" w:hAnsiTheme="minorHAnsi" w:cstheme="minorHAnsi"/>
                <w:szCs w:val="24"/>
              </w:rPr>
            </w:pPr>
          </w:p>
          <w:p w14:paraId="76BBD383" w14:textId="77777777" w:rsidR="00FE3C4F" w:rsidRPr="00FD2B09" w:rsidRDefault="00FE3C4F" w:rsidP="007A0464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</w:tc>
      </w:tr>
    </w:tbl>
    <w:p w14:paraId="12A17D2E" w14:textId="77777777" w:rsidR="00FE3C4F" w:rsidRDefault="00FE3C4F" w:rsidP="000A7F1A">
      <w:pPr>
        <w:rPr>
          <w:rFonts w:asciiTheme="minorHAnsi" w:hAnsiTheme="minorHAnsi" w:cstheme="minorHAnsi"/>
          <w:szCs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E3C4F" w:rsidRPr="00FD2B09" w14:paraId="5366FD5C" w14:textId="77777777" w:rsidTr="007A0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249ACB"/>
          </w:tcPr>
          <w:p w14:paraId="1F4FCC8D" w14:textId="44DAE13F" w:rsidR="00FE3C4F" w:rsidRPr="00FD2B09" w:rsidRDefault="00FE3C4F" w:rsidP="007A0464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lastRenderedPageBreak/>
              <w:t>OVERARCHING GOAL</w:t>
            </w:r>
            <w:r w:rsidRPr="00FD2B09">
              <w:rPr>
                <w:rFonts w:asciiTheme="minorHAnsi" w:hAnsiTheme="minorHAnsi" w:cstheme="minorHAnsi"/>
                <w:sz w:val="28"/>
                <w:szCs w:val="28"/>
              </w:rPr>
              <w:t>:</w:t>
            </w:r>
          </w:p>
        </w:tc>
      </w:tr>
      <w:tr w:rsidR="00FE3C4F" w:rsidRPr="00FD2B09" w14:paraId="5825B95D" w14:textId="77777777" w:rsidTr="007A04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14:paraId="31129ED8" w14:textId="77777777" w:rsidR="00FE3C4F" w:rsidRPr="00FD2B09" w:rsidRDefault="00FE3C4F" w:rsidP="007A0464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  <w:p w14:paraId="49D3A973" w14:textId="77777777" w:rsidR="00FE3C4F" w:rsidRDefault="00FE3C4F" w:rsidP="007A0464">
            <w:pPr>
              <w:rPr>
                <w:rFonts w:asciiTheme="minorHAnsi" w:hAnsiTheme="minorHAnsi" w:cstheme="minorHAnsi"/>
                <w:szCs w:val="24"/>
              </w:rPr>
            </w:pPr>
          </w:p>
          <w:p w14:paraId="326497F1" w14:textId="1B73F03A" w:rsidR="00FE3C4F" w:rsidRPr="00FD2B09" w:rsidRDefault="00FE3C4F" w:rsidP="007A0464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</w:tc>
      </w:tr>
    </w:tbl>
    <w:p w14:paraId="0F392BBE" w14:textId="77777777" w:rsidR="00FE3C4F" w:rsidRPr="00FD2B09" w:rsidRDefault="00FE3C4F" w:rsidP="000A7F1A">
      <w:pPr>
        <w:rPr>
          <w:rFonts w:asciiTheme="minorHAnsi" w:hAnsiTheme="minorHAnsi" w:cstheme="minorHAnsi"/>
          <w:szCs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A04D0" w:rsidRPr="00FD2B09" w14:paraId="5B260FB4" w14:textId="77777777" w:rsidTr="009E0F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249ACB"/>
          </w:tcPr>
          <w:p w14:paraId="722D9E7D" w14:textId="2A10EEA4" w:rsidR="006A04D0" w:rsidRPr="00FD2B09" w:rsidRDefault="006A04D0" w:rsidP="009E0F4A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D2B09">
              <w:rPr>
                <w:rFonts w:asciiTheme="minorHAnsi" w:hAnsiTheme="minorHAnsi" w:cstheme="minorHAnsi"/>
                <w:sz w:val="28"/>
                <w:szCs w:val="28"/>
              </w:rPr>
              <w:t>GOALS</w:t>
            </w:r>
            <w:r w:rsidR="00FE3C4F">
              <w:rPr>
                <w:rFonts w:asciiTheme="minorHAnsi" w:hAnsiTheme="minorHAnsi" w:cstheme="minorHAnsi"/>
                <w:sz w:val="28"/>
                <w:szCs w:val="28"/>
              </w:rPr>
              <w:t xml:space="preserve"> (SMART):</w:t>
            </w:r>
          </w:p>
        </w:tc>
      </w:tr>
      <w:tr w:rsidR="006A04D0" w:rsidRPr="00FD2B09" w14:paraId="5E95E8B6" w14:textId="77777777" w:rsidTr="009E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14:paraId="5E35549D" w14:textId="7E17867C" w:rsidR="006A04D0" w:rsidRPr="00FD2B09" w:rsidRDefault="00FE3C4F" w:rsidP="009E0F4A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SHORT-TERM</w:t>
            </w:r>
            <w:r w:rsidR="006A04D0" w:rsidRPr="00FD2B09">
              <w:rPr>
                <w:rFonts w:asciiTheme="minorHAnsi" w:hAnsiTheme="minorHAnsi" w:cstheme="minorHAnsi"/>
                <w:szCs w:val="24"/>
              </w:rPr>
              <w:t xml:space="preserve"> (1-4 </w:t>
            </w:r>
            <w:r>
              <w:rPr>
                <w:rFonts w:asciiTheme="minorHAnsi" w:hAnsiTheme="minorHAnsi" w:cstheme="minorHAnsi"/>
                <w:szCs w:val="24"/>
              </w:rPr>
              <w:t>WEEKS</w:t>
            </w:r>
            <w:r w:rsidR="006A04D0" w:rsidRPr="00FD2B09">
              <w:rPr>
                <w:rFonts w:asciiTheme="minorHAnsi" w:hAnsiTheme="minorHAnsi" w:cstheme="minorHAnsi"/>
                <w:szCs w:val="24"/>
              </w:rPr>
              <w:t>)</w:t>
            </w:r>
            <w:r>
              <w:rPr>
                <w:rFonts w:asciiTheme="minorHAnsi" w:hAnsiTheme="minorHAnsi" w:cstheme="minorHAnsi"/>
                <w:szCs w:val="24"/>
              </w:rPr>
              <w:t>:</w:t>
            </w:r>
          </w:p>
          <w:p w14:paraId="2DA65C15" w14:textId="58188C73" w:rsidR="006A04D0" w:rsidRDefault="006A04D0" w:rsidP="009E0F4A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  <w:p w14:paraId="40D0F24A" w14:textId="77777777" w:rsidR="00FE3C4F" w:rsidRDefault="00FE3C4F" w:rsidP="009E0F4A">
            <w:pPr>
              <w:rPr>
                <w:rFonts w:asciiTheme="minorHAnsi" w:hAnsiTheme="minorHAnsi" w:cstheme="minorHAnsi"/>
                <w:szCs w:val="24"/>
              </w:rPr>
            </w:pPr>
          </w:p>
          <w:p w14:paraId="6BF2D9AE" w14:textId="582F679A" w:rsidR="00FE3C4F" w:rsidRPr="00FD2B09" w:rsidRDefault="00FE3C4F" w:rsidP="009E0F4A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</w:tc>
      </w:tr>
      <w:tr w:rsidR="00FE3C4F" w:rsidRPr="00FD2B09" w14:paraId="5922994C" w14:textId="77777777" w:rsidTr="009E0F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14:paraId="3C038521" w14:textId="678F4A71" w:rsidR="00FE3C4F" w:rsidRDefault="00FE3C4F" w:rsidP="009E0F4A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MEDIUM-TERM (1-6 MONTHS):</w:t>
            </w:r>
          </w:p>
          <w:p w14:paraId="2BE70173" w14:textId="2AEBEAE8" w:rsidR="00FE3C4F" w:rsidRDefault="00FE3C4F" w:rsidP="009E0F4A">
            <w:pPr>
              <w:rPr>
                <w:rFonts w:asciiTheme="minorHAnsi" w:hAnsiTheme="minorHAnsi" w:cstheme="minorHAnsi"/>
                <w:szCs w:val="24"/>
              </w:rPr>
            </w:pPr>
          </w:p>
          <w:p w14:paraId="379FA0F2" w14:textId="77777777" w:rsidR="00FE3C4F" w:rsidRDefault="00FE3C4F" w:rsidP="009E0F4A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  <w:p w14:paraId="03366739" w14:textId="1B80ECA7" w:rsidR="00FE3C4F" w:rsidRPr="00FD2B09" w:rsidRDefault="00FE3C4F" w:rsidP="009E0F4A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FE3C4F" w:rsidRPr="00FD2B09" w14:paraId="16044ED5" w14:textId="77777777" w:rsidTr="009E0F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14:paraId="7D085A7F" w14:textId="71CC44D7" w:rsidR="00FE3C4F" w:rsidRPr="00FE3C4F" w:rsidRDefault="00FE3C4F" w:rsidP="009E0F4A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LONG-TERM (6+ MONTHS):</w:t>
            </w:r>
          </w:p>
          <w:p w14:paraId="007BC794" w14:textId="01EE3584" w:rsidR="00FE3C4F" w:rsidRDefault="00FE3C4F" w:rsidP="009E0F4A">
            <w:pPr>
              <w:rPr>
                <w:rFonts w:asciiTheme="minorHAnsi" w:hAnsiTheme="minorHAnsi" w:cstheme="minorHAnsi"/>
                <w:szCs w:val="24"/>
              </w:rPr>
            </w:pPr>
          </w:p>
          <w:p w14:paraId="113B092D" w14:textId="77777777" w:rsidR="00FE3C4F" w:rsidRDefault="00FE3C4F" w:rsidP="009E0F4A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  <w:p w14:paraId="3BB47BF6" w14:textId="4479D707" w:rsidR="00FE3C4F" w:rsidRPr="00FD2B09" w:rsidRDefault="00FE3C4F" w:rsidP="009E0F4A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4C9B0578" w14:textId="2BBB7EC9" w:rsidR="006A04D0" w:rsidRDefault="006A04D0" w:rsidP="000A7F1A">
      <w:pPr>
        <w:rPr>
          <w:rFonts w:asciiTheme="minorHAnsi" w:hAnsiTheme="minorHAnsi" w:cstheme="minorHAnsi"/>
          <w:szCs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E3C4F" w:rsidRPr="00FD2B09" w14:paraId="4EE09E22" w14:textId="77777777" w:rsidTr="007A0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249ACB"/>
          </w:tcPr>
          <w:p w14:paraId="1C85AA3D" w14:textId="6DD0B088" w:rsidR="00FE3C4F" w:rsidRPr="00FD2B09" w:rsidRDefault="00FE3C4F" w:rsidP="007A0464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BARRIERS</w:t>
            </w:r>
            <w:r w:rsidRPr="00FD2B09">
              <w:rPr>
                <w:rFonts w:asciiTheme="minorHAnsi" w:hAnsiTheme="minorHAnsi" w:cstheme="minorHAnsi"/>
                <w:sz w:val="28"/>
                <w:szCs w:val="28"/>
              </w:rPr>
              <w:t>:</w:t>
            </w:r>
          </w:p>
        </w:tc>
      </w:tr>
      <w:tr w:rsidR="00FE3C4F" w:rsidRPr="00FD2B09" w14:paraId="1BDF934C" w14:textId="77777777" w:rsidTr="007A04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14:paraId="3DB8564B" w14:textId="761B2F42" w:rsidR="00FE3C4F" w:rsidRDefault="00FE3C4F" w:rsidP="007A0464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  <w:p w14:paraId="0BF0E87F" w14:textId="34140ACE" w:rsidR="00FE3C4F" w:rsidRDefault="00FE3C4F" w:rsidP="007A0464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  <w:p w14:paraId="63D35FF3" w14:textId="77777777" w:rsidR="00FE3C4F" w:rsidRPr="00FD2B09" w:rsidRDefault="00FE3C4F" w:rsidP="007A0464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  <w:p w14:paraId="3F14CBEA" w14:textId="77777777" w:rsidR="00FE3C4F" w:rsidRPr="00FD2B09" w:rsidRDefault="00FE3C4F" w:rsidP="007A0464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</w:tc>
      </w:tr>
    </w:tbl>
    <w:p w14:paraId="40113BA5" w14:textId="1D9A8837" w:rsidR="00FE3C4F" w:rsidRDefault="00FE3C4F" w:rsidP="000A7F1A">
      <w:pPr>
        <w:rPr>
          <w:rFonts w:asciiTheme="minorHAnsi" w:hAnsiTheme="minorHAnsi" w:cstheme="minorHAnsi"/>
          <w:szCs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E3C4F" w:rsidRPr="00FD2B09" w14:paraId="4561A00C" w14:textId="77777777" w:rsidTr="007A0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249ACB"/>
          </w:tcPr>
          <w:p w14:paraId="375B51E5" w14:textId="652BBAC1" w:rsidR="00FE3C4F" w:rsidRPr="00FD2B09" w:rsidRDefault="00FE3C4F" w:rsidP="007A0464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STRATEGIES TO OVERCOME BARRIERS &amp; MAXIMIZE MOTIVATORS</w:t>
            </w:r>
            <w:r w:rsidRPr="00FD2B09">
              <w:rPr>
                <w:rFonts w:asciiTheme="minorHAnsi" w:hAnsiTheme="minorHAnsi" w:cstheme="minorHAnsi"/>
                <w:sz w:val="28"/>
                <w:szCs w:val="28"/>
              </w:rPr>
              <w:t>:</w:t>
            </w:r>
          </w:p>
        </w:tc>
      </w:tr>
      <w:tr w:rsidR="00FE3C4F" w:rsidRPr="00FD2B09" w14:paraId="64898B8C" w14:textId="77777777" w:rsidTr="007A04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14:paraId="4D45CEBD" w14:textId="77777777" w:rsidR="00FE3C4F" w:rsidRDefault="00FE3C4F" w:rsidP="007A0464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  <w:p w14:paraId="0A191576" w14:textId="77777777" w:rsidR="00FE3C4F" w:rsidRDefault="00FE3C4F" w:rsidP="007A0464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  <w:p w14:paraId="7F58F973" w14:textId="77777777" w:rsidR="00FE3C4F" w:rsidRPr="00FD2B09" w:rsidRDefault="00FE3C4F" w:rsidP="007A0464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  <w:p w14:paraId="1366A9B7" w14:textId="77777777" w:rsidR="00FE3C4F" w:rsidRPr="00FD2B09" w:rsidRDefault="00FE3C4F" w:rsidP="007A0464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</w:tc>
      </w:tr>
    </w:tbl>
    <w:p w14:paraId="0E6E450A" w14:textId="77777777" w:rsidR="00FE3C4F" w:rsidRPr="00FD2B09" w:rsidRDefault="00FE3C4F" w:rsidP="000A7F1A">
      <w:pPr>
        <w:rPr>
          <w:rFonts w:asciiTheme="minorHAnsi" w:hAnsiTheme="minorHAnsi" w:cstheme="minorHAnsi"/>
          <w:szCs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A7F1A" w:rsidRPr="00FD2B09" w14:paraId="1BEE8517" w14:textId="77777777" w:rsidTr="00E03A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249ACB"/>
          </w:tcPr>
          <w:p w14:paraId="44A57E63" w14:textId="5306BBDE" w:rsidR="000A7F1A" w:rsidRPr="00FD2B09" w:rsidRDefault="000A7F1A" w:rsidP="00E03AAF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D2B09">
              <w:rPr>
                <w:rFonts w:asciiTheme="minorHAnsi" w:hAnsiTheme="minorHAnsi" w:cstheme="minorHAnsi"/>
                <w:sz w:val="28"/>
                <w:szCs w:val="28"/>
              </w:rPr>
              <w:t>EQUIPMENT AVAILABLE</w:t>
            </w:r>
            <w:r w:rsidR="00FE3C4F">
              <w:rPr>
                <w:rFonts w:asciiTheme="minorHAnsi" w:hAnsiTheme="minorHAnsi" w:cstheme="minorHAnsi"/>
                <w:sz w:val="28"/>
                <w:szCs w:val="28"/>
              </w:rPr>
              <w:t xml:space="preserve"> OUTSIDE OF GYM</w:t>
            </w:r>
            <w:r w:rsidRPr="00FD2B09">
              <w:rPr>
                <w:rFonts w:asciiTheme="minorHAnsi" w:hAnsiTheme="minorHAnsi" w:cstheme="minorHAnsi"/>
                <w:sz w:val="28"/>
                <w:szCs w:val="28"/>
              </w:rPr>
              <w:t>:</w:t>
            </w:r>
          </w:p>
        </w:tc>
      </w:tr>
      <w:tr w:rsidR="000A7F1A" w:rsidRPr="00FD2B09" w14:paraId="166308E0" w14:textId="77777777" w:rsidTr="00E03A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14:paraId="1853FD28" w14:textId="77777777" w:rsidR="000A7F1A" w:rsidRPr="00FD2B09" w:rsidRDefault="000A7F1A" w:rsidP="00E03AAF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  <w:p w14:paraId="2ACCF71B" w14:textId="77777777" w:rsidR="00F0748D" w:rsidRDefault="00F0748D" w:rsidP="00E03AAF">
            <w:pPr>
              <w:rPr>
                <w:rFonts w:asciiTheme="minorHAnsi" w:hAnsiTheme="minorHAnsi" w:cstheme="minorHAnsi"/>
                <w:szCs w:val="24"/>
              </w:rPr>
            </w:pPr>
          </w:p>
          <w:p w14:paraId="69239DA1" w14:textId="59A85B8C" w:rsidR="00FE3C4F" w:rsidRPr="00FD2B09" w:rsidRDefault="00FE3C4F" w:rsidP="00E03AAF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</w:tc>
      </w:tr>
    </w:tbl>
    <w:p w14:paraId="7C226C54" w14:textId="77777777" w:rsidR="00F0748D" w:rsidRPr="00FD2B09" w:rsidRDefault="00F0748D">
      <w:pPr>
        <w:rPr>
          <w:rFonts w:asciiTheme="minorHAnsi" w:hAnsiTheme="minorHAnsi" w:cstheme="minorHAnsi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0748D" w:rsidRPr="00FD2B09" w14:paraId="3A003F43" w14:textId="77777777" w:rsidTr="00E03A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249ACB"/>
          </w:tcPr>
          <w:p w14:paraId="05C6E307" w14:textId="0997453C" w:rsidR="00F0748D" w:rsidRPr="00FD2B09" w:rsidRDefault="00CA57B7" w:rsidP="00E03AAF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ADDITIONALL</w:t>
            </w:r>
            <w:r w:rsidR="00F0748D" w:rsidRPr="00FD2B09">
              <w:rPr>
                <w:rFonts w:asciiTheme="minorHAnsi" w:hAnsiTheme="minorHAnsi" w:cstheme="minorHAnsi"/>
                <w:sz w:val="28"/>
                <w:szCs w:val="28"/>
              </w:rPr>
              <w:t xml:space="preserve"> INFO:</w:t>
            </w:r>
          </w:p>
        </w:tc>
      </w:tr>
      <w:tr w:rsidR="00F0748D" w:rsidRPr="00FD2B09" w14:paraId="771008B9" w14:textId="77777777" w:rsidTr="00E03A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14:paraId="708313EC" w14:textId="77777777" w:rsidR="00F37FB2" w:rsidRPr="00FD2B09" w:rsidRDefault="00F37FB2" w:rsidP="00E03AAF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  <w:p w14:paraId="27989D1A" w14:textId="77777777" w:rsidR="00F0748D" w:rsidRDefault="00F0748D" w:rsidP="00E03AAF">
            <w:pPr>
              <w:rPr>
                <w:rFonts w:asciiTheme="minorHAnsi" w:hAnsiTheme="minorHAnsi" w:cstheme="minorHAnsi"/>
                <w:szCs w:val="24"/>
              </w:rPr>
            </w:pPr>
          </w:p>
          <w:p w14:paraId="7E4D5057" w14:textId="14309A35" w:rsidR="00FE3C4F" w:rsidRPr="00FD2B09" w:rsidRDefault="00FE3C4F" w:rsidP="00E03AAF">
            <w:pPr>
              <w:rPr>
                <w:rFonts w:asciiTheme="minorHAnsi" w:hAnsiTheme="minorHAnsi" w:cstheme="minorHAnsi"/>
                <w:b w:val="0"/>
                <w:bCs w:val="0"/>
                <w:szCs w:val="24"/>
              </w:rPr>
            </w:pPr>
          </w:p>
        </w:tc>
      </w:tr>
    </w:tbl>
    <w:p w14:paraId="0A851791" w14:textId="44621B0D" w:rsidR="00F0748D" w:rsidRPr="00FD2B09" w:rsidRDefault="00F0748D">
      <w:pPr>
        <w:rPr>
          <w:rFonts w:asciiTheme="minorHAnsi" w:hAnsiTheme="minorHAnsi" w:cstheme="minorHAnsi"/>
        </w:rPr>
      </w:pPr>
    </w:p>
    <w:sectPr w:rsidR="00F0748D" w:rsidRPr="00FD2B09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32B118" w14:textId="77777777" w:rsidR="0055657A" w:rsidRDefault="0055657A" w:rsidP="00DD580A">
      <w:pPr>
        <w:spacing w:after="0" w:line="240" w:lineRule="auto"/>
      </w:pPr>
      <w:r>
        <w:separator/>
      </w:r>
    </w:p>
  </w:endnote>
  <w:endnote w:type="continuationSeparator" w:id="0">
    <w:p w14:paraId="345F4FAF" w14:textId="77777777" w:rsidR="0055657A" w:rsidRDefault="0055657A" w:rsidP="00DD58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0C55A7" w14:textId="77777777" w:rsidR="0055657A" w:rsidRDefault="0055657A" w:rsidP="00DD580A">
      <w:pPr>
        <w:spacing w:after="0" w:line="240" w:lineRule="auto"/>
      </w:pPr>
      <w:r>
        <w:separator/>
      </w:r>
    </w:p>
  </w:footnote>
  <w:footnote w:type="continuationSeparator" w:id="0">
    <w:p w14:paraId="0B929569" w14:textId="77777777" w:rsidR="0055657A" w:rsidRDefault="0055657A" w:rsidP="00DD58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8B6D7" w14:textId="7057D018" w:rsidR="00DD580A" w:rsidRPr="00FD2B09" w:rsidRDefault="00FD2B09" w:rsidP="00FD2B09">
    <w:pPr>
      <w:pStyle w:val="Header"/>
      <w:jc w:val="right"/>
      <w:rPr>
        <w:rFonts w:asciiTheme="minorHAnsi" w:hAnsiTheme="minorHAnsi" w:cstheme="minorHAnsi"/>
      </w:rPr>
    </w:pPr>
    <w:r w:rsidRPr="00FD2B09">
      <w:rPr>
        <w:rFonts w:asciiTheme="minorHAnsi" w:hAnsiTheme="minorHAnsi" w:cstheme="minorHAnsi"/>
        <w:b/>
        <w:bCs/>
        <w:noProof/>
        <w:sz w:val="56"/>
        <w:szCs w:val="52"/>
      </w:rPr>
      <w:t>YOUR LOG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5642D0"/>
    <w:multiLevelType w:val="hybridMultilevel"/>
    <w:tmpl w:val="B4D24A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5D4E71"/>
    <w:multiLevelType w:val="hybridMultilevel"/>
    <w:tmpl w:val="4DF4D7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026279"/>
    <w:multiLevelType w:val="hybridMultilevel"/>
    <w:tmpl w:val="2286ED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B00008"/>
    <w:multiLevelType w:val="hybridMultilevel"/>
    <w:tmpl w:val="BBF63D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5463F3"/>
    <w:multiLevelType w:val="hybridMultilevel"/>
    <w:tmpl w:val="3D705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8F7F56"/>
    <w:multiLevelType w:val="hybridMultilevel"/>
    <w:tmpl w:val="D0029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NzW0tDAzNTI2tTBV0lEKTi0uzszPAykwqQUA58ahZCwAAAA="/>
  </w:docVars>
  <w:rsids>
    <w:rsidRoot w:val="00DD580A"/>
    <w:rsid w:val="00066A86"/>
    <w:rsid w:val="000A7F1A"/>
    <w:rsid w:val="000D75C0"/>
    <w:rsid w:val="000F5DFC"/>
    <w:rsid w:val="001249A7"/>
    <w:rsid w:val="00150653"/>
    <w:rsid w:val="00163292"/>
    <w:rsid w:val="0027647F"/>
    <w:rsid w:val="002867A4"/>
    <w:rsid w:val="002C63F3"/>
    <w:rsid w:val="00346F3E"/>
    <w:rsid w:val="00346FA9"/>
    <w:rsid w:val="00374693"/>
    <w:rsid w:val="003930D1"/>
    <w:rsid w:val="003B3226"/>
    <w:rsid w:val="00540AF7"/>
    <w:rsid w:val="00540CDE"/>
    <w:rsid w:val="0055657A"/>
    <w:rsid w:val="00571371"/>
    <w:rsid w:val="005A7551"/>
    <w:rsid w:val="005C6D02"/>
    <w:rsid w:val="005E353C"/>
    <w:rsid w:val="006A04D0"/>
    <w:rsid w:val="006C2CB0"/>
    <w:rsid w:val="00745095"/>
    <w:rsid w:val="00755289"/>
    <w:rsid w:val="007C79F6"/>
    <w:rsid w:val="0083672F"/>
    <w:rsid w:val="008F25FF"/>
    <w:rsid w:val="009902C4"/>
    <w:rsid w:val="009A6310"/>
    <w:rsid w:val="009A6E29"/>
    <w:rsid w:val="00A07A62"/>
    <w:rsid w:val="00A11CF4"/>
    <w:rsid w:val="00A247E6"/>
    <w:rsid w:val="00A571C7"/>
    <w:rsid w:val="00BB1C87"/>
    <w:rsid w:val="00C53A1A"/>
    <w:rsid w:val="00C72659"/>
    <w:rsid w:val="00CA57B7"/>
    <w:rsid w:val="00CC3313"/>
    <w:rsid w:val="00CE0F08"/>
    <w:rsid w:val="00D61AA0"/>
    <w:rsid w:val="00DD1852"/>
    <w:rsid w:val="00DD580A"/>
    <w:rsid w:val="00E44EB9"/>
    <w:rsid w:val="00EA63D2"/>
    <w:rsid w:val="00F0748D"/>
    <w:rsid w:val="00F10531"/>
    <w:rsid w:val="00F350C8"/>
    <w:rsid w:val="00F37FB2"/>
    <w:rsid w:val="00FD2B09"/>
    <w:rsid w:val="00FE3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33087F"/>
  <w15:chartTrackingRefBased/>
  <w15:docId w15:val="{100E389C-9829-44DB-8BE0-FA524AFEA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E29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D580A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DD580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D58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580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D58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580A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EA63D2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0A7F1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F074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748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E3C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246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Curtis</dc:creator>
  <cp:keywords/>
  <dc:description/>
  <cp:lastModifiedBy>Jason Curtis</cp:lastModifiedBy>
  <cp:revision>4</cp:revision>
  <dcterms:created xsi:type="dcterms:W3CDTF">2021-01-09T15:13:00Z</dcterms:created>
  <dcterms:modified xsi:type="dcterms:W3CDTF">2021-01-10T17:23:00Z</dcterms:modified>
</cp:coreProperties>
</file>